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187" w:rsidRDefault="00793187"/>
    <w:p w:rsidR="00724A13" w:rsidRDefault="00724A13" w:rsidP="00724A13">
      <w:pPr>
        <w:pStyle w:val="ListParagraph"/>
      </w:pPr>
      <w:r>
        <w:t>Machine Learning Course</w:t>
      </w:r>
    </w:p>
    <w:p w:rsidR="00724A13" w:rsidRDefault="00724A13" w:rsidP="00724A13">
      <w:pPr>
        <w:pStyle w:val="ListParagraph"/>
      </w:pPr>
    </w:p>
    <w:p w:rsidR="00724A13" w:rsidRPr="00724A13" w:rsidRDefault="00724A13" w:rsidP="00724A13">
      <w:pPr>
        <w:pStyle w:val="ListParagraph"/>
        <w:rPr>
          <w:b/>
          <w:bCs/>
        </w:rPr>
      </w:pPr>
      <w:r w:rsidRPr="00724A13">
        <w:rPr>
          <w:b/>
          <w:bCs/>
        </w:rPr>
        <w:t>Outline</w:t>
      </w:r>
    </w:p>
    <w:p w:rsidR="00724A13" w:rsidRDefault="00724A13" w:rsidP="00724A13">
      <w:pPr>
        <w:pStyle w:val="ListParagraph"/>
      </w:pP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Concept learning (Ch.2 Mitchell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Decision Trees (Ch3. Mitchell – CH. 6 Ethem 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Neural Networks ( Ch.4 Mitchell – Ch. 11 Ethem)</w:t>
      </w:r>
    </w:p>
    <w:p w:rsidR="0099284A" w:rsidRDefault="0099284A" w:rsidP="00B54830">
      <w:pPr>
        <w:pStyle w:val="ListParagraph"/>
        <w:numPr>
          <w:ilvl w:val="0"/>
          <w:numId w:val="1"/>
        </w:numPr>
      </w:pPr>
      <w:r>
        <w:t xml:space="preserve">Theoretical foundation of ML – PAC learning + VC Dimensions ( Ch. 5 and Ch. 7 Mitchell – Ch.2 &amp; CH. 3 </w:t>
      </w:r>
      <w:r w:rsidR="00B54830">
        <w:t>Mehryar</w:t>
      </w:r>
      <w:r>
        <w:t>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Clustering (Ch. 7 Ethem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Linear regression + logic regression</w:t>
      </w:r>
      <w:r w:rsidR="00B54830">
        <w:t xml:space="preserve"> (Ch. 10 Ethem – Ch. 10 Mehryar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Dimensionality reduction (PCA + SVD + Feature selection)</w:t>
      </w:r>
      <w:r w:rsidR="00B54830">
        <w:t xml:space="preserve"> ( Ch. 6 Ethem – Ch. 12 Mehryar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Deep learning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Graphical Models</w:t>
      </w:r>
      <w:r w:rsidR="00B54830">
        <w:t xml:space="preserve"> (Ch. 14 Ethem )</w:t>
      </w:r>
    </w:p>
    <w:p w:rsidR="0099284A" w:rsidRDefault="0099284A" w:rsidP="0099284A">
      <w:pPr>
        <w:pStyle w:val="ListParagraph"/>
        <w:numPr>
          <w:ilvl w:val="0"/>
          <w:numId w:val="1"/>
        </w:numPr>
      </w:pPr>
      <w:r>
        <w:t>Reinforcement learning</w:t>
      </w:r>
      <w:r w:rsidR="00B54830">
        <w:t xml:space="preserve"> ( CH. 13 Mitchell – Ch. 18 Ethem - Ch. 14 Mehryar)</w:t>
      </w:r>
    </w:p>
    <w:p w:rsidR="0099284A" w:rsidRDefault="0099284A" w:rsidP="0099284A"/>
    <w:p w:rsidR="0099284A" w:rsidRDefault="0099284A" w:rsidP="0099284A">
      <w:r>
        <w:t>References</w:t>
      </w:r>
    </w:p>
    <w:p w:rsidR="0099284A" w:rsidRDefault="0099284A" w:rsidP="0099284A">
      <w:pPr>
        <w:pStyle w:val="ListParagraph"/>
        <w:numPr>
          <w:ilvl w:val="0"/>
          <w:numId w:val="2"/>
        </w:numPr>
      </w:pPr>
      <w:r>
        <w:t xml:space="preserve"> Machine learning – </w:t>
      </w:r>
      <w:r w:rsidR="00724A13">
        <w:t xml:space="preserve">Tom </w:t>
      </w:r>
      <w:r>
        <w:t>Mitchell</w:t>
      </w:r>
    </w:p>
    <w:p w:rsidR="00724A13" w:rsidRDefault="00026C42" w:rsidP="00724A13">
      <w:pPr>
        <w:pStyle w:val="ListParagraph"/>
      </w:pPr>
      <w:hyperlink r:id="rId5" w:history="1">
        <w:r w:rsidR="00724A13" w:rsidRPr="00C274EC">
          <w:rPr>
            <w:rStyle w:val="Hyperlink"/>
          </w:rPr>
          <w:t>https://www.amazon.com/Machine-Learning-Tom-M-Mitchell/dp/0070428077</w:t>
        </w:r>
      </w:hyperlink>
    </w:p>
    <w:p w:rsidR="00724A13" w:rsidRDefault="00724A13" w:rsidP="00724A13">
      <w:pPr>
        <w:pStyle w:val="ListParagraph"/>
      </w:pPr>
    </w:p>
    <w:p w:rsidR="0099284A" w:rsidRDefault="00724A13" w:rsidP="00724A13">
      <w:pPr>
        <w:pStyle w:val="ListParagraph"/>
        <w:numPr>
          <w:ilvl w:val="0"/>
          <w:numId w:val="2"/>
        </w:numPr>
      </w:pPr>
      <w:r w:rsidRPr="00724A13">
        <w:t xml:space="preserve">Introduction to Machine Learning </w:t>
      </w:r>
      <w:r>
        <w:t>(3th edition)-</w:t>
      </w:r>
      <w:r w:rsidR="0099284A">
        <w:t>Ethem Alpa</w:t>
      </w:r>
      <w:r>
        <w:t>y</w:t>
      </w:r>
      <w:r w:rsidR="0099284A">
        <w:t>din</w:t>
      </w:r>
    </w:p>
    <w:p w:rsidR="00724A13" w:rsidRDefault="00026C42" w:rsidP="00724A13">
      <w:pPr>
        <w:pStyle w:val="ListParagraph"/>
      </w:pPr>
      <w:hyperlink r:id="rId6" w:history="1">
        <w:r w:rsidR="00724A13" w:rsidRPr="00C274EC">
          <w:rPr>
            <w:rStyle w:val="Hyperlink"/>
          </w:rPr>
          <w:t>https://www.amazon.com/Introduction-Machine-Learning-Adaptive-Computation/dp/0262028182/ref=dp_ob_title_bk</w:t>
        </w:r>
      </w:hyperlink>
    </w:p>
    <w:p w:rsidR="00724A13" w:rsidRDefault="00724A13" w:rsidP="00724A13">
      <w:pPr>
        <w:pStyle w:val="ListParagraph"/>
      </w:pPr>
    </w:p>
    <w:p w:rsidR="0099284A" w:rsidRDefault="00724A13" w:rsidP="00724A13">
      <w:pPr>
        <w:pStyle w:val="ListParagraph"/>
        <w:numPr>
          <w:ilvl w:val="0"/>
          <w:numId w:val="2"/>
        </w:numPr>
      </w:pPr>
      <w:r w:rsidRPr="00724A13">
        <w:t>Foundations</w:t>
      </w:r>
      <w:r>
        <w:rPr>
          <w:rStyle w:val="h2"/>
        </w:rPr>
        <w:t xml:space="preserve"> of Machine Learning, </w:t>
      </w:r>
      <w:r>
        <w:t>Mehryar Mohri, Afshin Rostamizadeh, and Ameet Talwalkar</w:t>
      </w:r>
      <w:r>
        <w:br/>
        <w:t xml:space="preserve">MIT Press, </w:t>
      </w:r>
      <w:r>
        <w:rPr>
          <w:b/>
          <w:bCs/>
        </w:rPr>
        <w:t>Second Edition</w:t>
      </w:r>
      <w:r>
        <w:t>, 2018.</w:t>
      </w:r>
    </w:p>
    <w:p w:rsidR="00026C42" w:rsidRDefault="00026C42" w:rsidP="00026C42">
      <w:pPr>
        <w:pStyle w:val="ListParagraph"/>
      </w:pPr>
    </w:p>
    <w:p w:rsidR="00724A13" w:rsidRDefault="00026C42" w:rsidP="00724A13">
      <w:pPr>
        <w:pStyle w:val="ListParagraph"/>
      </w:pPr>
      <w:hyperlink r:id="rId7" w:history="1">
        <w:r w:rsidRPr="005B1D98">
          <w:rPr>
            <w:rStyle w:val="Hyperlink"/>
          </w:rPr>
          <w:t>https://cs.nyu.edu/~mohri/mlbook/</w:t>
        </w:r>
      </w:hyperlink>
    </w:p>
    <w:p w:rsidR="00026C42" w:rsidRDefault="00026C42" w:rsidP="00724A13">
      <w:pPr>
        <w:pStyle w:val="ListParagraph"/>
      </w:pPr>
      <w:bookmarkStart w:id="0" w:name="_GoBack"/>
      <w:bookmarkEnd w:id="0"/>
    </w:p>
    <w:sectPr w:rsidR="00026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F336D"/>
    <w:multiLevelType w:val="hybridMultilevel"/>
    <w:tmpl w:val="F63863A4"/>
    <w:lvl w:ilvl="0" w:tplc="50E287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FA5D82"/>
    <w:multiLevelType w:val="hybridMultilevel"/>
    <w:tmpl w:val="FC342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zSzMLOwALKNTZV0lIJTi4sz8/NACgxrAZBdfuUsAAAA"/>
  </w:docVars>
  <w:rsids>
    <w:rsidRoot w:val="00922E5A"/>
    <w:rsid w:val="00026C42"/>
    <w:rsid w:val="00063D7A"/>
    <w:rsid w:val="000F4927"/>
    <w:rsid w:val="0056388D"/>
    <w:rsid w:val="00724A13"/>
    <w:rsid w:val="00793187"/>
    <w:rsid w:val="008D07A1"/>
    <w:rsid w:val="00922E5A"/>
    <w:rsid w:val="0099284A"/>
    <w:rsid w:val="00B5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AA226"/>
  <w15:chartTrackingRefBased/>
  <w15:docId w15:val="{DBF60007-B565-4DFD-A8DC-83D3E8FF3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8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4A13"/>
    <w:rPr>
      <w:color w:val="0563C1" w:themeColor="hyperlink"/>
      <w:u w:val="single"/>
    </w:rPr>
  </w:style>
  <w:style w:type="character" w:customStyle="1" w:styleId="h2">
    <w:name w:val="h2"/>
    <w:basedOn w:val="DefaultParagraphFont"/>
    <w:rsid w:val="00724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s.nyu.edu/~mohri/mlboo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Introduction-Machine-Learning-Adaptive-Computation/dp/0262028182/ref=dp_ob_title_bk" TargetMode="External"/><Relationship Id="rId5" Type="http://schemas.openxmlformats.org/officeDocument/2006/relationships/hyperlink" Target="https://www.amazon.com/Machine-Learning-Tom-M-Mitchell/dp/007042807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ham.moradi@hotmail.com</dc:creator>
  <cp:keywords/>
  <dc:description/>
  <cp:lastModifiedBy>moradi</cp:lastModifiedBy>
  <cp:revision>12</cp:revision>
  <dcterms:created xsi:type="dcterms:W3CDTF">2018-02-17T21:26:00Z</dcterms:created>
  <dcterms:modified xsi:type="dcterms:W3CDTF">2019-04-12T19:46:00Z</dcterms:modified>
</cp:coreProperties>
</file>